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Jam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m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23 Prairie Avenue, Evanston, IL, USA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en.allnut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2128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j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